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72357215"/>
      <w:bookmarkEnd w:id="0"/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Case study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Lane Detection for Autonomous Vehicles using Computer Vision Algorithm</w:t>
      </w:r>
    </w:p>
    <w:p w14:paraId="05A94E7D" w14:textId="77777777" w:rsidR="002A6655" w:rsidRPr="00A427CA" w:rsidRDefault="002A6655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34BE24" w14:textId="1FDBF444" w:rsidR="00753D16" w:rsidRPr="00A427CA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Roll Name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</w:p>
    <w:p w14:paraId="0F56D40A" w14:textId="7F8C054D" w:rsidR="005D73AA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427CA">
        <w:rPr>
          <w:rFonts w:ascii="Times New Roman" w:hAnsi="Times New Roman" w:cs="Times New Roman"/>
          <w:sz w:val="24"/>
          <w:szCs w:val="24"/>
          <w:lang w:val="en-US"/>
        </w:rPr>
        <w:t>2AID20002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Abhishek Gopinath</w:t>
      </w:r>
    </w:p>
    <w:p w14:paraId="39B44B97" w14:textId="2FA007F0" w:rsidR="005D73AA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427CA">
        <w:rPr>
          <w:rFonts w:ascii="Times New Roman" w:hAnsi="Times New Roman" w:cs="Times New Roman"/>
          <w:sz w:val="24"/>
          <w:szCs w:val="24"/>
          <w:lang w:val="en-US"/>
        </w:rPr>
        <w:t>2AID20010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Alan Henry</w:t>
      </w:r>
    </w:p>
    <w:p w14:paraId="183CDBA9" w14:textId="6FAE0182" w:rsidR="00AB2DF6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427CA">
        <w:rPr>
          <w:rFonts w:ascii="Times New Roman" w:hAnsi="Times New Roman" w:cs="Times New Roman"/>
          <w:sz w:val="24"/>
          <w:szCs w:val="24"/>
          <w:lang w:val="en-US"/>
        </w:rPr>
        <w:t>2AID20024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Jiss Joseph Thomas</w:t>
      </w:r>
    </w:p>
    <w:p w14:paraId="020271BF" w14:textId="77777777" w:rsidR="002A6655" w:rsidRPr="00A427CA" w:rsidRDefault="002A6655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1.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/Objective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23A5CD9" w14:textId="77777777" w:rsidR="00355BE0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or as real time, using computer vision algorithms which could be helpful in proper implementation of autonomous driving.</w:t>
      </w:r>
    </w:p>
    <w:p w14:paraId="4A4B39C9" w14:textId="00AE7054" w:rsidR="00D3164F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2.</w:t>
      </w:r>
      <w:r w:rsidR="00AB2DF6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 Description</w:t>
      </w:r>
    </w:p>
    <w:p w14:paraId="42F4A9D0" w14:textId="0C692AB7" w:rsidR="00D3164F" w:rsidRPr="00A427CA" w:rsidRDefault="00355BE0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f as video format. There are more than 1000 images for dataset containing images and two or three videos for detecting the same.</w:t>
      </w:r>
    </w:p>
    <w:p w14:paraId="3F236994" w14:textId="2BD87D7D" w:rsidR="00D3164F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images</w:t>
      </w:r>
      <w:r w:rsidR="00AC453E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4E3A855" w14:textId="22329BC8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30B78AB" wp14:editId="6A177D66">
            <wp:extent cx="5731510" cy="3155550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F0673" w14:textId="0DAF871F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1DF67A3" wp14:editId="688F84E9">
            <wp:simplePos x="0" y="0"/>
            <wp:positionH relativeFrom="column">
              <wp:posOffset>0</wp:posOffset>
            </wp:positionH>
            <wp:positionV relativeFrom="paragraph">
              <wp:posOffset>3905250</wp:posOffset>
            </wp:positionV>
            <wp:extent cx="5724525" cy="320040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0694496" wp14:editId="325000C1">
            <wp:extent cx="5724525" cy="3200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01A1B" w14:textId="5288B090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0B098BA" wp14:editId="2CC5F119">
            <wp:extent cx="5715000" cy="3381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3F5F9" w14:textId="77777777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962483" w14:textId="4E43C0E7" w:rsidR="00D3164F" w:rsidRPr="00B446C5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3.</w:t>
      </w:r>
      <w:r w:rsidR="00F650BF"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Analytical Questions/Statistical Questions/Prediction level Question</w:t>
      </w:r>
    </w:p>
    <w:p w14:paraId="2843DF0A" w14:textId="77777777" w:rsidR="00F650BF" w:rsidRPr="00A427CA" w:rsidRDefault="00F650BF" w:rsidP="00A427CA">
      <w:pPr>
        <w:jc w:val="both"/>
        <w:rPr>
          <w:rFonts w:ascii="Times New Roman" w:hAnsi="Times New Roman" w:cs="Times New Roman"/>
          <w:b/>
        </w:rPr>
      </w:pPr>
      <w:r w:rsidRPr="00A427CA">
        <w:rPr>
          <w:rFonts w:ascii="Times New Roman" w:hAnsi="Times New Roman" w:cs="Times New Roman"/>
          <w:b/>
        </w:rPr>
        <w:t>Analysis</w:t>
      </w:r>
      <w:r w:rsidRPr="00A427CA">
        <w:rPr>
          <w:rFonts w:ascii="Times New Roman" w:hAnsi="Times New Roman" w:cs="Times New Roman"/>
          <w:b/>
        </w:rPr>
        <w:tab/>
        <w:t>[10 questions]</w:t>
      </w:r>
    </w:p>
    <w:p w14:paraId="4ED04E3C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  <w:bCs/>
        </w:rPr>
        <w:t>1.</w:t>
      </w:r>
      <w:r w:rsidRPr="00A427CA">
        <w:rPr>
          <w:rFonts w:ascii="Times New Roman" w:hAnsi="Times New Roman" w:cs="Times New Roman"/>
          <w:b/>
        </w:rPr>
        <w:t xml:space="preserve"> </w:t>
      </w:r>
      <w:r w:rsidRPr="00A427CA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6. Lines inside the interest area.</w:t>
      </w:r>
    </w:p>
    <w:p w14:paraId="46C4C2B7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7.  Traffic signals detected </w:t>
      </w:r>
    </w:p>
    <w:p w14:paraId="056EC2F2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8. Wet area inside the interest area.</w:t>
      </w:r>
    </w:p>
    <w:p w14:paraId="053976F0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9. Dividers inside the frame.</w:t>
      </w:r>
    </w:p>
    <w:p w14:paraId="0894916F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10. How far the lanes to be detected. </w:t>
      </w:r>
    </w:p>
    <w:p w14:paraId="469C044C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</w:p>
    <w:p w14:paraId="6A5DC18E" w14:textId="77777777" w:rsidR="00F650BF" w:rsidRPr="00A427CA" w:rsidRDefault="00F650BF" w:rsidP="00A427CA">
      <w:pPr>
        <w:jc w:val="both"/>
        <w:rPr>
          <w:rFonts w:ascii="Times New Roman" w:hAnsi="Times New Roman" w:cs="Times New Roman"/>
          <w:b/>
        </w:rPr>
      </w:pPr>
      <w:r w:rsidRPr="00A427CA">
        <w:rPr>
          <w:rFonts w:ascii="Times New Roman" w:hAnsi="Times New Roman" w:cs="Times New Roman"/>
          <w:b/>
        </w:rPr>
        <w:t>Analytics</w:t>
      </w:r>
      <w:r w:rsidRPr="00A427CA">
        <w:rPr>
          <w:rFonts w:ascii="Times New Roman" w:hAnsi="Times New Roman" w:cs="Times New Roman"/>
          <w:b/>
        </w:rPr>
        <w:tab/>
      </w:r>
      <w:r w:rsidRPr="00A427CA">
        <w:rPr>
          <w:rFonts w:ascii="Times New Roman" w:hAnsi="Times New Roman" w:cs="Times New Roman"/>
          <w:b/>
        </w:rPr>
        <w:tab/>
        <w:t>[Historical data]</w:t>
      </w:r>
      <w:r w:rsidRPr="00A427CA">
        <w:rPr>
          <w:rFonts w:ascii="Times New Roman" w:hAnsi="Times New Roman" w:cs="Times New Roman"/>
          <w:b/>
        </w:rPr>
        <w:tab/>
        <w:t>[10 questions]</w:t>
      </w:r>
    </w:p>
    <w:p w14:paraId="29D75EA5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1. Why vehicles are less in specific area</w:t>
      </w:r>
    </w:p>
    <w:p w14:paraId="4656B5A9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2. Why more pedestrians are found at certain point</w:t>
      </w:r>
    </w:p>
    <w:p w14:paraId="0783E672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lastRenderedPageBreak/>
        <w:t>5. What time do most people drive</w:t>
      </w:r>
    </w:p>
    <w:p w14:paraId="62532DAF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7. How often a certain route is taken.</w:t>
      </w:r>
    </w:p>
    <w:p w14:paraId="74B06447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8. How many speed breakers detected to </w:t>
      </w:r>
      <w:proofErr w:type="spellStart"/>
      <w:r w:rsidRPr="00A427CA">
        <w:rPr>
          <w:rFonts w:ascii="Times New Roman" w:hAnsi="Times New Roman" w:cs="Times New Roman"/>
        </w:rPr>
        <w:t>analyze</w:t>
      </w:r>
      <w:proofErr w:type="spellEnd"/>
      <w:r w:rsidRPr="00A427CA">
        <w:rPr>
          <w:rFonts w:ascii="Times New Roman" w:hAnsi="Times New Roman" w:cs="Times New Roman"/>
        </w:rPr>
        <w:t xml:space="preserve"> whether there is school nearby.</w:t>
      </w:r>
    </w:p>
    <w:p w14:paraId="2E03FC0B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77777777" w:rsidR="00F650BF" w:rsidRPr="00A427CA" w:rsidRDefault="00F650B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7AC9C5F9" w:rsidR="00D3164F" w:rsidRPr="00B446C5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4.</w:t>
      </w:r>
      <w:r w:rsidR="00F650BF"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Block Diagram</w:t>
      </w:r>
    </w:p>
    <w:p w14:paraId="1F9C5562" w14:textId="29A59C16" w:rsidR="00753D16" w:rsidRPr="00B446C5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5.</w:t>
      </w:r>
      <w:r w:rsidR="007C2B5C"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Preprocessing</w:t>
      </w:r>
    </w:p>
    <w:p w14:paraId="5BA062BF" w14:textId="49009927" w:rsidR="004E1557" w:rsidRPr="00B446C5" w:rsidRDefault="00753D1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5.a Image Processing in Spatial Domain</w:t>
      </w:r>
      <w:r w:rsidR="007C2B5C"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</w:t>
      </w:r>
      <w:r w:rsidR="00C658A2"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etails</w:t>
      </w:r>
      <w:r w:rsidR="004E1557"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p w14:paraId="32F93219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>Image Smoothing</w:t>
      </w:r>
    </w:p>
    <w:p w14:paraId="1D03B476" w14:textId="77777777" w:rsidR="004E1557" w:rsidRPr="00A427CA" w:rsidRDefault="004E1557" w:rsidP="00A427CA">
      <w:pPr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verage Filter</w:t>
      </w:r>
    </w:p>
    <w:p w14:paraId="322EE25E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AEFF46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9C0D001" wp14:editId="74F8C1A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3F314" w14:textId="6835756E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E6E9E8" w14:textId="66A8472A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BF06F3" w14:textId="1B7A7950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8CAE28" w14:textId="640201EE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10F9A7" w14:textId="72464E9C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42B9CD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110727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Weighted Average Filter</w:t>
      </w:r>
    </w:p>
    <w:p w14:paraId="504C488C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62A1749" wp14:editId="17CC097D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7F37C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ussian Blurring</w:t>
      </w:r>
    </w:p>
    <w:p w14:paraId="0F94A09C" w14:textId="30DE9C2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994BC35" wp14:editId="2A04EEC8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96439" w14:textId="5426D9AA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92B5E" w14:textId="5081A278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42B009" w14:textId="516805F6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B98D27" w14:textId="4F68E264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C1EC46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E23BDD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Median Filter</w:t>
      </w:r>
    </w:p>
    <w:p w14:paraId="291F7A28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1A494AF8" wp14:editId="08CDDD8B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E2773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mage Sharpening</w:t>
      </w:r>
    </w:p>
    <w:p w14:paraId="495C353A" w14:textId="7B91FA04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CB8E1FB" wp14:editId="3BC234C6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15B53" w14:textId="428939F9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81CF7D" w14:textId="0001B393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52B49D" w14:textId="6BE7DD4D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21BAC0" w14:textId="5E062141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C369BB9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2D2BA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Roberts Filter</w:t>
      </w:r>
    </w:p>
    <w:p w14:paraId="5D0B0F8C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46F5A8F" wp14:editId="5EF1F67D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04FF2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obel Filter</w:t>
      </w:r>
    </w:p>
    <w:p w14:paraId="65E7A179" w14:textId="4600CB45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38A11C0" wp14:editId="62D79B49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2DF59" w14:textId="62BF2588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0FC831" w14:textId="2A7FEE52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E6968F" w14:textId="112AAC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2713C5" w14:textId="4F2E2B6E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450403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22A7F65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Gamma Transform</w:t>
      </w:r>
    </w:p>
    <w:p w14:paraId="3365F067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46D23A1" wp14:editId="69FC7E60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4676D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Log Transform</w:t>
      </w:r>
    </w:p>
    <w:p w14:paraId="51C0A06E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6890D22" wp14:editId="22C9862E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BDA2E" w14:textId="4AE4A111" w:rsidR="007C2B5C" w:rsidRPr="00A427CA" w:rsidRDefault="007C2B5C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03F59A" w14:textId="72F1D90D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20CC32" w14:textId="5C467966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77D638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6E345219" w:rsidR="00753D16" w:rsidRPr="00A427CA" w:rsidRDefault="00753D1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5.b Image Processing in Frequency Domain</w:t>
      </w:r>
      <w:r w:rsidR="007C2B5C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 Details)</w:t>
      </w:r>
    </w:p>
    <w:p w14:paraId="364C5FC9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0370C5" w14:textId="253D688C" w:rsidR="00AD7866" w:rsidRPr="00A427CA" w:rsidRDefault="00AD7866" w:rsidP="00A427CA">
      <w:pPr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4F63BD12" wp14:editId="405928F1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 After Applying Noise:</w:t>
      </w:r>
    </w:p>
    <w:p w14:paraId="3FE0882B" w14:textId="23D4B423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0F6660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0A0BBC" w14:textId="113EA203" w:rsidR="00AD7866" w:rsidRPr="00A427CA" w:rsidRDefault="00AD7866" w:rsidP="00A427CA">
      <w:pPr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37847161" wp14:editId="058CF227">
            <wp:simplePos x="0" y="0"/>
            <wp:positionH relativeFrom="column">
              <wp:posOffset>23495</wp:posOffset>
            </wp:positionH>
            <wp:positionV relativeFrom="paragraph">
              <wp:posOffset>380365</wp:posOffset>
            </wp:positionV>
            <wp:extent cx="5920468" cy="3257550"/>
            <wp:effectExtent l="0" t="0" r="444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468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Low Pass Filter:</w:t>
      </w:r>
    </w:p>
    <w:p w14:paraId="227100CB" w14:textId="2BA9195C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3828E3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856EB2" w14:textId="77777777" w:rsidR="00AD7866" w:rsidRPr="00A427CA" w:rsidRDefault="00AD7866" w:rsidP="00A427CA">
      <w:pPr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d Image:</w:t>
      </w:r>
    </w:p>
    <w:p w14:paraId="6EF48185" w14:textId="56B40B25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5408" behindDoc="0" locked="0" layoutInCell="1" allowOverlap="1" wp14:anchorId="31160CD6" wp14:editId="33676C52">
            <wp:simplePos x="0" y="0"/>
            <wp:positionH relativeFrom="column">
              <wp:posOffset>330835</wp:posOffset>
            </wp:positionH>
            <wp:positionV relativeFrom="paragraph">
              <wp:posOffset>236220</wp:posOffset>
            </wp:positionV>
            <wp:extent cx="5934075" cy="3242945"/>
            <wp:effectExtent l="0" t="0" r="952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4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</w:p>
    <w:p w14:paraId="3519C9DF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6241E9" w14:textId="2BF2C98E" w:rsidR="00AD7866" w:rsidRPr="00A427CA" w:rsidRDefault="00AD7866" w:rsidP="00A427CA">
      <w:pPr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69C9F913" wp14:editId="1AAF15D3">
            <wp:simplePos x="0" y="0"/>
            <wp:positionH relativeFrom="column">
              <wp:posOffset>257175</wp:posOffset>
            </wp:positionH>
            <wp:positionV relativeFrom="paragraph">
              <wp:posOffset>303618</wp:posOffset>
            </wp:positionV>
            <wp:extent cx="6007894" cy="331470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894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ed Image:</w:t>
      </w:r>
    </w:p>
    <w:p w14:paraId="09874F94" w14:textId="541C71D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272F3B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04A2A1" w14:textId="01652D8D" w:rsidR="00AD7866" w:rsidRPr="00A427CA" w:rsidRDefault="00AD7866" w:rsidP="00A427CA">
      <w:pPr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7456" behindDoc="0" locked="0" layoutInCell="1" allowOverlap="1" wp14:anchorId="3CA8FC89" wp14:editId="305EA6E8">
            <wp:simplePos x="0" y="0"/>
            <wp:positionH relativeFrom="column">
              <wp:posOffset>190500</wp:posOffset>
            </wp:positionH>
            <wp:positionV relativeFrom="paragraph">
              <wp:posOffset>304800</wp:posOffset>
            </wp:positionV>
            <wp:extent cx="5934075" cy="3214291"/>
            <wp:effectExtent l="0" t="0" r="0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High Pass Filter:</w:t>
      </w:r>
    </w:p>
    <w:p w14:paraId="77DFC75D" w14:textId="78376D33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F0228F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6AB7D1" w14:textId="6CB2E113" w:rsidR="00AD7866" w:rsidRPr="00A427CA" w:rsidRDefault="00AD7866" w:rsidP="00A427CA">
      <w:pPr>
        <w:numPr>
          <w:ilvl w:val="0"/>
          <w:numId w:val="10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6432" behindDoc="0" locked="0" layoutInCell="1" allowOverlap="1" wp14:anchorId="4E8FEBEF" wp14:editId="62A043DC">
            <wp:simplePos x="0" y="0"/>
            <wp:positionH relativeFrom="column">
              <wp:posOffset>257175</wp:posOffset>
            </wp:positionH>
            <wp:positionV relativeFrom="paragraph">
              <wp:posOffset>301625</wp:posOffset>
            </wp:positionV>
            <wp:extent cx="5934075" cy="329955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9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:</w:t>
      </w:r>
    </w:p>
    <w:p w14:paraId="421AAE08" w14:textId="21911C9E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039B30" w14:textId="074E6D20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BD16C0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935255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A5028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rocessed Image:</w:t>
      </w:r>
    </w:p>
    <w:p w14:paraId="56720118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9E4CC8C" wp14:editId="59880E12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0EB94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7A8241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Ideal Low Pass Filter</w:t>
      </w:r>
    </w:p>
    <w:p w14:paraId="2CE3CA43" w14:textId="7F1EBCF1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390B901" wp14:editId="72164DDA">
            <wp:extent cx="5737225" cy="3429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9" cy="34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3755E" w14:textId="5A8552DD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7C8C9EB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D32D3A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7AEF72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Butterworth Low Pass Filter:</w:t>
      </w:r>
    </w:p>
    <w:p w14:paraId="0840DF67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5CB59303" wp14:editId="3CD5CCCE">
            <wp:extent cx="5737225" cy="3390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58818" cy="340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736FA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Gaussian Low Pass Filter</w:t>
      </w:r>
    </w:p>
    <w:p w14:paraId="6494F660" w14:textId="7CF709D8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11ED832" wp14:editId="4758DC71">
            <wp:extent cx="575579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8399" cy="34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19CA1" w14:textId="2A825DA3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4F1167" w14:textId="025B786F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27EFE7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BCADBF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24F4D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deal High pass Filter</w:t>
      </w:r>
    </w:p>
    <w:p w14:paraId="1C8931CA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70DB2A5" wp14:editId="238B2462">
            <wp:extent cx="5810250" cy="3448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23038" cy="345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CCC0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Butterworth High Pass Filter:</w:t>
      </w:r>
    </w:p>
    <w:p w14:paraId="1B86CEB3" w14:textId="392B1F8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BFF7F2C" wp14:editId="03BE7DF9">
            <wp:extent cx="5672455" cy="335280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84588" cy="335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547C3" w14:textId="198762E1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E8FF37" w14:textId="7A93EAFF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AB28F5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B4608D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E8CB8E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Gaussian High Pass Filter</w:t>
      </w:r>
    </w:p>
    <w:p w14:paraId="1CD5C142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DF37BC5" wp14:editId="40E004E4">
            <wp:extent cx="5761355" cy="3381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76126" cy="339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4EAB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A427CA" w:rsidRDefault="00AD7866" w:rsidP="00A427CA">
      <w:p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77777777" w:rsidR="00AD7866" w:rsidRPr="00A427CA" w:rsidRDefault="00AD7866" w:rsidP="00A427CA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sz w:val="24"/>
          <w:szCs w:val="24"/>
        </w:rPr>
        <w:t>Spatial domain deals with image plane itself whereas Frequency domain deals with the rate of pixel change.</w:t>
      </w:r>
    </w:p>
    <w:p w14:paraId="70EF8FB1" w14:textId="77777777" w:rsidR="00AD7866" w:rsidRPr="00A427CA" w:rsidRDefault="00AD7866" w:rsidP="00A427CA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sz w:val="24"/>
          <w:szCs w:val="24"/>
        </w:rPr>
        <w:t xml:space="preserve">Spatial domain works based on direct manipulation of pixels whereas Frequency domain works based on modifying </w:t>
      </w:r>
      <w:proofErr w:type="spellStart"/>
      <w:r w:rsidRPr="00A427CA">
        <w:rPr>
          <w:rFonts w:ascii="Times New Roman" w:hAnsi="Times New Roman" w:cs="Times New Roman"/>
          <w:sz w:val="24"/>
          <w:szCs w:val="24"/>
        </w:rPr>
        <w:t>fourier</w:t>
      </w:r>
      <w:proofErr w:type="spellEnd"/>
      <w:r w:rsidRPr="00A427CA">
        <w:rPr>
          <w:rFonts w:ascii="Times New Roman" w:hAnsi="Times New Roman" w:cs="Times New Roman"/>
          <w:sz w:val="24"/>
          <w:szCs w:val="24"/>
        </w:rPr>
        <w:t xml:space="preserve"> transform.</w:t>
      </w:r>
    </w:p>
    <w:p w14:paraId="31686546" w14:textId="77777777" w:rsidR="00AD7866" w:rsidRPr="00A427CA" w:rsidRDefault="00AD7866" w:rsidP="00A427CA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Spatial domain takes less time to computer whereas Frequency domain takes more time to compute.</w:t>
      </w:r>
    </w:p>
    <w:p w14:paraId="7BBAF978" w14:textId="0733FE22" w:rsidR="0079122B" w:rsidRPr="00A427CA" w:rsidRDefault="0079122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31E8090" w14:textId="3018114A" w:rsidR="00AD786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6.List of Feat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A427CA" w14:paraId="5E8D4136" w14:textId="77777777" w:rsidTr="008C72D7">
        <w:tc>
          <w:tcPr>
            <w:tcW w:w="3092" w:type="dxa"/>
          </w:tcPr>
          <w:p w14:paraId="7F1CE116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</w:tcPr>
          <w:p w14:paraId="11F40A9F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Image/Vision]</w:t>
            </w:r>
          </w:p>
        </w:tc>
      </w:tr>
      <w:tr w:rsidR="008C72D7" w:rsidRPr="00A427CA" w14:paraId="4521923A" w14:textId="77777777" w:rsidTr="008C72D7">
        <w:tc>
          <w:tcPr>
            <w:tcW w:w="3092" w:type="dxa"/>
          </w:tcPr>
          <w:p w14:paraId="6C0B8AEF" w14:textId="15722827" w:rsidR="008C72D7" w:rsidRPr="00A427CA" w:rsidRDefault="005226F4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</w:tcPr>
          <w:p w14:paraId="11DDD642" w14:textId="1CA5508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067156F4" w14:textId="7AF6A8EA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3FDE7B86" w14:textId="77777777" w:rsidTr="008C72D7">
        <w:tc>
          <w:tcPr>
            <w:tcW w:w="3092" w:type="dxa"/>
          </w:tcPr>
          <w:p w14:paraId="33F38EC4" w14:textId="7C96C835" w:rsidR="008C72D7" w:rsidRPr="00A427CA" w:rsidRDefault="00B54DA8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nes</w:t>
            </w:r>
          </w:p>
        </w:tc>
        <w:tc>
          <w:tcPr>
            <w:tcW w:w="3114" w:type="dxa"/>
          </w:tcPr>
          <w:p w14:paraId="21B8CAEC" w14:textId="7C08FAA5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94D91C8" w14:textId="779659AA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0259E7D4" w14:textId="77777777" w:rsidTr="008C72D7">
        <w:tc>
          <w:tcPr>
            <w:tcW w:w="3092" w:type="dxa"/>
          </w:tcPr>
          <w:p w14:paraId="5535A3A9" w14:textId="39AA7625" w:rsidR="008C72D7" w:rsidRPr="00A427CA" w:rsidRDefault="00B54DA8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I</w:t>
            </w:r>
          </w:p>
        </w:tc>
        <w:tc>
          <w:tcPr>
            <w:tcW w:w="3114" w:type="dxa"/>
          </w:tcPr>
          <w:p w14:paraId="05D47E63" w14:textId="7FCC7588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4015656" w14:textId="4EB48E85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00EA0050" w14:textId="77777777" w:rsidTr="008C72D7">
        <w:tc>
          <w:tcPr>
            <w:tcW w:w="3092" w:type="dxa"/>
          </w:tcPr>
          <w:p w14:paraId="4E1F6789" w14:textId="39A2946A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25D3E377" w14:textId="7EB9D162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CCA1DE7" w14:textId="7C771050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08E12B05" w14:textId="77777777" w:rsidTr="008C72D7">
        <w:tc>
          <w:tcPr>
            <w:tcW w:w="3092" w:type="dxa"/>
          </w:tcPr>
          <w:p w14:paraId="2C1AA4ED" w14:textId="63888ECD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1535E3DB" w14:textId="692C4CBB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F72F9AC" w14:textId="2D246B12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13C0D6C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DBC153" w14:textId="77777777" w:rsidR="00753D16" w:rsidRPr="00A427CA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7.Feature Detection and Tracking</w:t>
      </w:r>
    </w:p>
    <w:p w14:paraId="11F1215D" w14:textId="77777777" w:rsidR="00B446C5" w:rsidRPr="00B446C5" w:rsidRDefault="00AB55E7" w:rsidP="00B446C5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Harris Corner Detection:</w:t>
      </w:r>
      <w:r w:rsidR="00B446C5" w:rsidRPr="00B446C5">
        <w:rPr>
          <w:rFonts w:ascii="Times New Roman" w:eastAsia="Times New Roman" w:hAnsi="Times New Roman" w:cs="Times New Roman"/>
          <w:sz w:val="24"/>
          <w:szCs w:val="24"/>
          <w:lang w:eastAsia="en-IN" w:bidi="ml-IN"/>
        </w:rPr>
        <w:t xml:space="preserve"> </w:t>
      </w:r>
    </w:p>
    <w:p w14:paraId="532898E6" w14:textId="215CDD1C" w:rsidR="00B446C5" w:rsidRPr="00B446C5" w:rsidRDefault="00B446C5" w:rsidP="00B446C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446C5">
        <w:rPr>
          <w:rFonts w:ascii="Times New Roman" w:hAnsi="Times New Roman" w:cs="Times New Roman"/>
          <w:sz w:val="24"/>
          <w:szCs w:val="24"/>
        </w:rPr>
        <w:t>1.Take the grayscale of the original image</w:t>
      </w:r>
    </w:p>
    <w:p w14:paraId="577E9FA5" w14:textId="77777777" w:rsidR="00B446C5" w:rsidRPr="00B446C5" w:rsidRDefault="00B446C5" w:rsidP="00B446C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446C5">
        <w:rPr>
          <w:rFonts w:ascii="Times New Roman" w:hAnsi="Times New Roman" w:cs="Times New Roman"/>
          <w:sz w:val="24"/>
          <w:szCs w:val="24"/>
        </w:rPr>
        <w:t>2. Apply a Gaussian filter to smooth out any noise</w:t>
      </w:r>
    </w:p>
    <w:p w14:paraId="2FBF72F4" w14:textId="77777777" w:rsidR="00B446C5" w:rsidRPr="00B446C5" w:rsidRDefault="00B446C5" w:rsidP="00B446C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446C5">
        <w:rPr>
          <w:rFonts w:ascii="Times New Roman" w:hAnsi="Times New Roman" w:cs="Times New Roman"/>
          <w:sz w:val="24"/>
          <w:szCs w:val="24"/>
        </w:rPr>
        <w:t>3. Apply Sobel operator to find the x and y gradient values for every pixel in the grayscale image</w:t>
      </w:r>
    </w:p>
    <w:p w14:paraId="5EA9D7B3" w14:textId="77777777" w:rsidR="00B446C5" w:rsidRPr="00B446C5" w:rsidRDefault="00B446C5" w:rsidP="00B446C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446C5">
        <w:rPr>
          <w:rFonts w:ascii="Times New Roman" w:hAnsi="Times New Roman" w:cs="Times New Roman"/>
          <w:sz w:val="24"/>
          <w:szCs w:val="24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B446C5" w:rsidRDefault="00B446C5" w:rsidP="00B446C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446C5">
        <w:rPr>
          <w:rFonts w:ascii="Times New Roman" w:hAnsi="Times New Roman" w:cs="Times New Roman"/>
          <w:sz w:val="24"/>
          <w:szCs w:val="24"/>
        </w:rPr>
        <w:t>5. Find all pixels that exceed a certain threshold and are the local maxima within a certain window (to prevent redundant dupes of features)</w:t>
      </w:r>
    </w:p>
    <w:p w14:paraId="056AA21F" w14:textId="029B4A00" w:rsidR="00AB55E7" w:rsidRPr="00B446C5" w:rsidRDefault="00B446C5" w:rsidP="00B446C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446C5">
        <w:rPr>
          <w:rFonts w:ascii="Times New Roman" w:hAnsi="Times New Roman" w:cs="Times New Roman"/>
          <w:sz w:val="24"/>
          <w:szCs w:val="24"/>
        </w:rPr>
        <w:t>6. For each pixel that meets the criteria in 5, compute a feature descriptor.</w:t>
      </w:r>
    </w:p>
    <w:p w14:paraId="529F7DB0" w14:textId="77777777" w:rsidR="00B446C5" w:rsidRPr="00A427CA" w:rsidRDefault="00B446C5" w:rsidP="00B446C5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DED1668" w14:textId="2658582A" w:rsidR="00AB55E7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98520A2" wp14:editId="3341E5A2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AFC35" w14:textId="3FEA3287" w:rsidR="00C6172F" w:rsidRDefault="00C6172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6A14481" w14:textId="43CDCC13" w:rsidR="00C6172F" w:rsidRDefault="00C6172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91ACC1E" w14:textId="24158539" w:rsidR="00C6172F" w:rsidRDefault="00C6172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8A4ABE1" w14:textId="1062BE38" w:rsidR="00C6172F" w:rsidRDefault="00C6172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72817E7" w14:textId="1829BD2E" w:rsidR="00C6172F" w:rsidRDefault="00C6172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4B5366" w14:textId="28CB20AF" w:rsidR="00C6172F" w:rsidRDefault="00C6172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3B1AEFF" w14:textId="77777777" w:rsidR="00C6172F" w:rsidRPr="00A427CA" w:rsidRDefault="00C6172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81720A" w14:textId="6EB2DC27" w:rsidR="00AB55E7" w:rsidRDefault="00AB55E7" w:rsidP="00A427CA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SIFT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(Scale-Invariant Feature Transform):</w:t>
      </w:r>
    </w:p>
    <w:p w14:paraId="0518E9E8" w14:textId="3F883AD3" w:rsidR="006C5CF5" w:rsidRPr="002A7725" w:rsidRDefault="002A7725" w:rsidP="002A7725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A7725">
        <w:rPr>
          <w:rFonts w:ascii="Times New Roman" w:hAnsi="Times New Roman" w:cs="Times New Roman"/>
          <w:sz w:val="24"/>
          <w:szCs w:val="24"/>
        </w:rPr>
        <w:t>Scale-space Extrema Detectio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C5CF5" w:rsidRPr="002A7725">
        <w:rPr>
          <w:rFonts w:ascii="Times New Roman" w:hAnsi="Times New Roman" w:cs="Times New Roman"/>
          <w:sz w:val="24"/>
          <w:szCs w:val="24"/>
          <w:lang w:val="en-US"/>
        </w:rPr>
        <w:t xml:space="preserve">Feature point (also called </w:t>
      </w:r>
      <w:r w:rsidR="006C5CF5" w:rsidRPr="002A7725">
        <w:rPr>
          <w:rFonts w:ascii="Times New Roman" w:hAnsi="Times New Roman" w:cs="Times New Roman"/>
          <w:sz w:val="24"/>
          <w:szCs w:val="24"/>
          <w:lang w:val="en-US"/>
        </w:rPr>
        <w:t>key point</w:t>
      </w:r>
      <w:r w:rsidR="006C5CF5" w:rsidRPr="002A7725">
        <w:rPr>
          <w:rFonts w:ascii="Times New Roman" w:hAnsi="Times New Roman" w:cs="Times New Roman"/>
          <w:sz w:val="24"/>
          <w:szCs w:val="24"/>
          <w:lang w:val="en-US"/>
        </w:rPr>
        <w:t>) detection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6E222EA" w14:textId="29A9C392" w:rsidR="00CF5977" w:rsidRPr="006C5CF5" w:rsidRDefault="00CF5977" w:rsidP="00CF5977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F5977">
        <w:rPr>
          <w:rFonts w:ascii="Times New Roman" w:hAnsi="Times New Roman" w:cs="Times New Roman"/>
          <w:sz w:val="24"/>
          <w:szCs w:val="24"/>
        </w:rPr>
        <w:t>Potential location for finding features.</w:t>
      </w:r>
    </w:p>
    <w:p w14:paraId="27D21138" w14:textId="20F70987" w:rsidR="006C5CF5" w:rsidRDefault="006C5CF5" w:rsidP="006C5CF5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C5CF5">
        <w:rPr>
          <w:rFonts w:ascii="Times New Roman" w:hAnsi="Times New Roman" w:cs="Times New Roman"/>
          <w:sz w:val="24"/>
          <w:szCs w:val="24"/>
          <w:lang w:val="en-US"/>
        </w:rPr>
        <w:t>Feature point localization</w:t>
      </w:r>
    </w:p>
    <w:p w14:paraId="40355277" w14:textId="7A2F9C26" w:rsidR="00CF5977" w:rsidRPr="006C5CF5" w:rsidRDefault="00CF5977" w:rsidP="00CF5977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F5977">
        <w:rPr>
          <w:rFonts w:ascii="Times New Roman" w:hAnsi="Times New Roman" w:cs="Times New Roman"/>
          <w:sz w:val="24"/>
          <w:szCs w:val="24"/>
        </w:rPr>
        <w:t>Accurately locating the feature ke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F5977">
        <w:rPr>
          <w:rFonts w:ascii="Times New Roman" w:hAnsi="Times New Roman" w:cs="Times New Roman"/>
          <w:sz w:val="24"/>
          <w:szCs w:val="24"/>
        </w:rPr>
        <w:t>points.</w:t>
      </w:r>
    </w:p>
    <w:p w14:paraId="40EB6411" w14:textId="30D1CA7B" w:rsidR="006C5CF5" w:rsidRDefault="006C5CF5" w:rsidP="006C5CF5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C5CF5">
        <w:rPr>
          <w:rFonts w:ascii="Times New Roman" w:hAnsi="Times New Roman" w:cs="Times New Roman"/>
          <w:sz w:val="24"/>
          <w:szCs w:val="24"/>
          <w:lang w:val="en-US"/>
        </w:rPr>
        <w:t>Orientation assignment</w:t>
      </w:r>
    </w:p>
    <w:p w14:paraId="7B519CA8" w14:textId="54F430CA" w:rsidR="008F14E8" w:rsidRPr="006C5CF5" w:rsidRDefault="00431A99" w:rsidP="00431A99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31A99">
        <w:rPr>
          <w:rFonts w:ascii="Times New Roman" w:hAnsi="Times New Roman" w:cs="Times New Roman"/>
          <w:sz w:val="24"/>
          <w:szCs w:val="24"/>
        </w:rPr>
        <w:t xml:space="preserve">Assigning orientation to </w:t>
      </w:r>
      <w:r w:rsidR="00B71121" w:rsidRPr="00431A99">
        <w:rPr>
          <w:rFonts w:ascii="Times New Roman" w:hAnsi="Times New Roman" w:cs="Times New Roman"/>
          <w:sz w:val="24"/>
          <w:szCs w:val="24"/>
        </w:rPr>
        <w:t>key points</w:t>
      </w:r>
      <w:r w:rsidRPr="00431A99">
        <w:rPr>
          <w:rFonts w:ascii="Times New Roman" w:hAnsi="Times New Roman" w:cs="Times New Roman"/>
          <w:sz w:val="24"/>
          <w:szCs w:val="24"/>
        </w:rPr>
        <w:t>.</w:t>
      </w:r>
    </w:p>
    <w:p w14:paraId="5EB4A8F2" w14:textId="76A72DFB" w:rsidR="006C5CF5" w:rsidRDefault="006C5CF5" w:rsidP="006C5CF5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C5CF5">
        <w:rPr>
          <w:rFonts w:ascii="Times New Roman" w:hAnsi="Times New Roman" w:cs="Times New Roman"/>
          <w:sz w:val="24"/>
          <w:szCs w:val="24"/>
          <w:lang w:val="en-US"/>
        </w:rPr>
        <w:t>Feature descriptor generation.</w:t>
      </w:r>
    </w:p>
    <w:p w14:paraId="069BFFE8" w14:textId="5CD18270" w:rsidR="002A7725" w:rsidRPr="002A7725" w:rsidRDefault="002A7725" w:rsidP="002A7725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31A99">
        <w:rPr>
          <w:rFonts w:ascii="Times New Roman" w:hAnsi="Times New Roman" w:cs="Times New Roman"/>
          <w:sz w:val="24"/>
          <w:szCs w:val="24"/>
        </w:rPr>
        <w:t>Describing the key points as a high dimensional vector.</w:t>
      </w:r>
    </w:p>
    <w:p w14:paraId="3B33EF22" w14:textId="479D07C6" w:rsidR="002A7725" w:rsidRPr="002A7725" w:rsidRDefault="002A7725" w:rsidP="002A7725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A7725">
        <w:rPr>
          <w:rFonts w:ascii="Times New Roman" w:hAnsi="Times New Roman" w:cs="Times New Roman"/>
          <w:sz w:val="24"/>
          <w:szCs w:val="24"/>
        </w:rPr>
        <w:t>Key point Matching</w:t>
      </w:r>
    </w:p>
    <w:p w14:paraId="6000D6CD" w14:textId="43437064" w:rsidR="00AB55E7" w:rsidRPr="00A427CA" w:rsidRDefault="00293C3D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1552" behindDoc="0" locked="0" layoutInCell="1" allowOverlap="1" wp14:anchorId="209A11A2" wp14:editId="6B4D91A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232547"/>
            <wp:effectExtent l="0" t="0" r="2540" b="635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5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3D6957" w14:textId="40FDB1D6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FEF38B" w14:textId="2A70F6D2" w:rsidR="00AB55E7" w:rsidRDefault="00AB55E7" w:rsidP="00A427CA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SURF (Speeded-Up Robust Features)</w:t>
      </w:r>
      <w:r w:rsidR="003217B1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756DB79D" w14:textId="6592D1E5" w:rsidR="003217B1" w:rsidRDefault="003217B1" w:rsidP="003217B1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17B1">
        <w:rPr>
          <w:rFonts w:ascii="Times New Roman" w:hAnsi="Times New Roman" w:cs="Times New Roman"/>
          <w:sz w:val="24"/>
          <w:szCs w:val="24"/>
          <w:lang w:val="en-US"/>
        </w:rPr>
        <w:t>Feature Extraction</w:t>
      </w:r>
    </w:p>
    <w:p w14:paraId="4C8B18A1" w14:textId="0D66BC70" w:rsidR="003217B1" w:rsidRDefault="003217B1" w:rsidP="003217B1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tegral Images</w:t>
      </w:r>
    </w:p>
    <w:p w14:paraId="4D7732E3" w14:textId="77777777" w:rsidR="003217B1" w:rsidRPr="003217B1" w:rsidRDefault="003217B1" w:rsidP="003217B1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17B1">
        <w:rPr>
          <w:rFonts w:ascii="Times New Roman" w:hAnsi="Times New Roman" w:cs="Times New Roman"/>
          <w:sz w:val="24"/>
          <w:szCs w:val="24"/>
        </w:rPr>
        <w:t>Hessian matrix-based interest points</w:t>
      </w:r>
    </w:p>
    <w:p w14:paraId="3957DEA4" w14:textId="6ECAF80E" w:rsidR="003217B1" w:rsidRPr="003217B1" w:rsidRDefault="003217B1" w:rsidP="003217B1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17B1">
        <w:rPr>
          <w:rFonts w:ascii="Times New Roman" w:hAnsi="Times New Roman" w:cs="Times New Roman"/>
          <w:sz w:val="24"/>
          <w:szCs w:val="24"/>
        </w:rPr>
        <w:t>Scale-space representation</w:t>
      </w:r>
    </w:p>
    <w:p w14:paraId="785EF3EE" w14:textId="7B9B33AF" w:rsidR="003217B1" w:rsidRDefault="003217B1" w:rsidP="003217B1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17B1">
        <w:rPr>
          <w:rFonts w:ascii="Times New Roman" w:hAnsi="Times New Roman" w:cs="Times New Roman"/>
          <w:sz w:val="24"/>
          <w:szCs w:val="24"/>
          <w:lang w:val="en-US"/>
        </w:rPr>
        <w:t>Feature Description</w:t>
      </w:r>
    </w:p>
    <w:p w14:paraId="377CE4F2" w14:textId="77777777" w:rsidR="003217B1" w:rsidRPr="003217B1" w:rsidRDefault="003217B1" w:rsidP="003217B1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17B1">
        <w:rPr>
          <w:rFonts w:ascii="Times New Roman" w:hAnsi="Times New Roman" w:cs="Times New Roman"/>
          <w:sz w:val="24"/>
          <w:szCs w:val="24"/>
        </w:rPr>
        <w:t>Orientation Assignment</w:t>
      </w:r>
    </w:p>
    <w:p w14:paraId="0C1AB17F" w14:textId="0137989A" w:rsidR="003217B1" w:rsidRPr="003217B1" w:rsidRDefault="003217B1" w:rsidP="003217B1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17B1">
        <w:rPr>
          <w:rFonts w:ascii="Times New Roman" w:hAnsi="Times New Roman" w:cs="Times New Roman"/>
          <w:sz w:val="24"/>
          <w:szCs w:val="24"/>
        </w:rPr>
        <w:t>Extract Descriptor Components</w:t>
      </w:r>
    </w:p>
    <w:p w14:paraId="58D1D32B" w14:textId="14FCAF24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9EF0E4" w14:textId="3CD7B838" w:rsidR="00AB55E7" w:rsidRPr="00A427CA" w:rsidRDefault="0075294D" w:rsidP="00A427CA">
      <w:pPr>
        <w:numPr>
          <w:ilvl w:val="0"/>
          <w:numId w:val="1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9504" behindDoc="0" locked="0" layoutInCell="1" allowOverlap="1" wp14:anchorId="2CD9BB06" wp14:editId="1D7CDD0E">
            <wp:simplePos x="0" y="0"/>
            <wp:positionH relativeFrom="column">
              <wp:posOffset>76200</wp:posOffset>
            </wp:positionH>
            <wp:positionV relativeFrom="paragraph">
              <wp:posOffset>297180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B55E7" w:rsidRPr="00A427CA">
        <w:rPr>
          <w:rFonts w:ascii="Times New Roman" w:hAnsi="Times New Roman" w:cs="Times New Roman"/>
          <w:b/>
          <w:bCs/>
          <w:sz w:val="24"/>
          <w:szCs w:val="24"/>
        </w:rPr>
        <w:t>Multiscale Oriented Patches Descriptor (MOPS)</w:t>
      </w:r>
      <w:bookmarkStart w:id="1" w:name="_GoBack"/>
      <w:bookmarkEnd w:id="1"/>
    </w:p>
    <w:p w14:paraId="608C0D41" w14:textId="77777777" w:rsidR="00AB55E7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ranslation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T1)</w:t>
      </w:r>
    </w:p>
    <w:p w14:paraId="77E559D1" w14:textId="77777777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B393A6" w14:textId="265C1110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46CA60A" wp14:editId="072AB21E">
            <wp:extent cx="5943600" cy="33242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749BC" w14:textId="77777777" w:rsidR="00293C3D" w:rsidRPr="00A427CA" w:rsidRDefault="00293C3D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34105C" w14:textId="77777777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CDC73E" w14:textId="128B944F" w:rsidR="00F31831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otation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RMT1)</w:t>
      </w:r>
    </w:p>
    <w:p w14:paraId="19393C6B" w14:textId="77777777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0BFFCC58" wp14:editId="6F4EFC38">
            <wp:simplePos x="0" y="0"/>
            <wp:positionH relativeFrom="column">
              <wp:posOffset>63500</wp:posOffset>
            </wp:positionH>
            <wp:positionV relativeFrom="paragraph">
              <wp:posOffset>243766</wp:posOffset>
            </wp:positionV>
            <wp:extent cx="5943600" cy="3324225"/>
            <wp:effectExtent l="0" t="0" r="0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CF9BE7" w14:textId="77777777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9CCE41" w14:textId="77777777" w:rsidR="00AB55E7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fine Transformation</w:t>
      </w:r>
    </w:p>
    <w:p w14:paraId="30A14538" w14:textId="375522E4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E3A01AA" w14:textId="7FADBAE2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6E76EF4" w14:textId="37987469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B6BDF4" w14:textId="73A2235D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338C04" w14:textId="0A8F3838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6C69C0" w14:textId="6121C76F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ECE19C" w14:textId="05981A48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734F241" w14:textId="77777777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25EC1FB" w14:textId="0FC55B4A" w:rsidR="00AB55E7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</w:rPr>
        <w:t>Scaling</w:t>
      </w:r>
    </w:p>
    <w:p w14:paraId="214BEF64" w14:textId="792B8A12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EF07615" w14:textId="77777777" w:rsidR="00F31831" w:rsidRPr="00A427CA" w:rsidRDefault="00F31831" w:rsidP="00A427CA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A427CA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Affine Transformation</w:t>
      </w:r>
    </w:p>
    <w:p w14:paraId="69EEFD29" w14:textId="65DEEF76" w:rsidR="00F31831" w:rsidRPr="00A427CA" w:rsidRDefault="00F31831" w:rsidP="00A427CA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 w:rsidRPr="00A427CA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7E6AA87E" wp14:editId="5CCEE328">
            <wp:extent cx="5943600" cy="3328035"/>
            <wp:effectExtent l="0" t="0" r="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58179" w14:textId="77777777" w:rsidR="00F31831" w:rsidRPr="00A427CA" w:rsidRDefault="00F31831" w:rsidP="00A427CA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14:paraId="1072FFB7" w14:textId="77777777" w:rsidR="00F31831" w:rsidRPr="00A427CA" w:rsidRDefault="00F31831" w:rsidP="00A427CA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A427CA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lastRenderedPageBreak/>
        <w:t>Perspective Transformation</w:t>
      </w:r>
    </w:p>
    <w:p w14:paraId="26C8BF96" w14:textId="54EE1CFC" w:rsidR="00F31831" w:rsidRPr="00A427CA" w:rsidRDefault="00F31831" w:rsidP="00A427CA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 w:rsidRPr="00A427CA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07ED5944" wp14:editId="3786301D">
            <wp:extent cx="2860040" cy="28600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7EA8E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DFBF3D" w14:textId="77777777" w:rsidR="00F31831" w:rsidRPr="00A427CA" w:rsidRDefault="00F31831" w:rsidP="00A427CA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A427CA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Scaling</w:t>
      </w:r>
    </w:p>
    <w:p w14:paraId="25B86725" w14:textId="77777777" w:rsidR="00F31831" w:rsidRPr="00A427CA" w:rsidRDefault="00F31831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  <w:noProof/>
        </w:rPr>
        <w:drawing>
          <wp:inline distT="0" distB="0" distL="0" distR="0" wp14:anchorId="44C3A0E9" wp14:editId="2000D13B">
            <wp:extent cx="2118240" cy="118021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583" cy="119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F5AEB" w14:textId="77777777" w:rsidR="00F31831" w:rsidRPr="00A427CA" w:rsidRDefault="00F31831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0E54806C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8.Scene</w:t>
      </w:r>
    </w:p>
    <w:p w14:paraId="4CF9E065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[Place some sample images]</w:t>
      </w:r>
    </w:p>
    <w:p w14:paraId="29226333" w14:textId="77777777" w:rsidR="00753D16" w:rsidRPr="00A427CA" w:rsidRDefault="00753D16" w:rsidP="00A427C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Describe the scene with the image and list the objects to be identified]</w:t>
      </w:r>
    </w:p>
    <w:p w14:paraId="27447392" w14:textId="77777777" w:rsidR="00753D16" w:rsidRPr="00A427CA" w:rsidRDefault="00753D16" w:rsidP="00A427C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Make sure that human face also appears in the image]</w:t>
      </w:r>
    </w:p>
    <w:p w14:paraId="2C96B752" w14:textId="77777777" w:rsidR="00B54DA8" w:rsidRPr="00A427CA" w:rsidRDefault="00B54DA8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3B5F59" w14:textId="768B8F64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9.List of Objects in scene and the features</w:t>
      </w:r>
    </w:p>
    <w:p w14:paraId="78C5BA96" w14:textId="77777777" w:rsidR="00753D16" w:rsidRPr="00A427CA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[Refer section 8 and present the table contents for section 9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53D16" w:rsidRPr="00A427CA" w14:paraId="29CDFF68" w14:textId="77777777" w:rsidTr="00753D16">
        <w:tc>
          <w:tcPr>
            <w:tcW w:w="4508" w:type="dxa"/>
          </w:tcPr>
          <w:p w14:paraId="549403DA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4508" w:type="dxa"/>
          </w:tcPr>
          <w:p w14:paraId="4D64A9AC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A427CA" w14:paraId="36DB313D" w14:textId="77777777" w:rsidTr="00753D16">
        <w:tc>
          <w:tcPr>
            <w:tcW w:w="4508" w:type="dxa"/>
          </w:tcPr>
          <w:p w14:paraId="5ECBFD0A" w14:textId="04D45733" w:rsidR="00556401" w:rsidRPr="00A427CA" w:rsidRDefault="00556401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4508" w:type="dxa"/>
          </w:tcPr>
          <w:p w14:paraId="52B754AE" w14:textId="77777777" w:rsidR="00556401" w:rsidRPr="00A427CA" w:rsidRDefault="00556401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35E8964F" w14:textId="1B65F317" w:rsidR="00556401" w:rsidRPr="00A427CA" w:rsidRDefault="00556401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A427CA" w14:paraId="6F4A3B98" w14:textId="77777777" w:rsidTr="00753D16">
        <w:tc>
          <w:tcPr>
            <w:tcW w:w="4508" w:type="dxa"/>
          </w:tcPr>
          <w:p w14:paraId="11FCB127" w14:textId="185CA221" w:rsidR="0079481E" w:rsidRPr="00A427CA" w:rsidRDefault="00BD38A5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4508" w:type="dxa"/>
          </w:tcPr>
          <w:p w14:paraId="3D050AB3" w14:textId="77777777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2624DD4B" w14:textId="05784AD3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A427CA" w14:paraId="11AA9928" w14:textId="77777777" w:rsidTr="00753D16">
        <w:tc>
          <w:tcPr>
            <w:tcW w:w="4508" w:type="dxa"/>
          </w:tcPr>
          <w:p w14:paraId="0DDD1CA6" w14:textId="6C29D96A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</w:p>
        </w:tc>
        <w:tc>
          <w:tcPr>
            <w:tcW w:w="4508" w:type="dxa"/>
          </w:tcPr>
          <w:p w14:paraId="69404D78" w14:textId="77777777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76A0CB77" w14:textId="62E8E3C9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A427CA" w14:paraId="2A4A6A53" w14:textId="77777777" w:rsidTr="00753D16">
        <w:tc>
          <w:tcPr>
            <w:tcW w:w="4508" w:type="dxa"/>
          </w:tcPr>
          <w:p w14:paraId="58C24FFF" w14:textId="1C86B3F7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Signals</w:t>
            </w:r>
          </w:p>
        </w:tc>
        <w:tc>
          <w:tcPr>
            <w:tcW w:w="4508" w:type="dxa"/>
          </w:tcPr>
          <w:p w14:paraId="3183D9E1" w14:textId="360E4D1B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</w:tbl>
    <w:p w14:paraId="5E41AA20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286D16" w14:textId="77777777" w:rsidR="00D3164F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0.Face Detection</w:t>
      </w:r>
    </w:p>
    <w:p w14:paraId="61EDA833" w14:textId="005FC6E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="001F619F"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DC8F684" wp14:editId="676A9EED">
            <wp:extent cx="4676775" cy="6923203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341" cy="6934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E2AC9" w14:textId="389C5AEE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50F04E0" w14:textId="77777777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41ED4A" w14:textId="77777777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8A305FB" w14:textId="77777777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15932B4" w14:textId="11293D76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62FD3AC7" wp14:editId="23015441">
            <wp:extent cx="5724525" cy="165735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01B0D" w14:textId="4551CE25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C37816F" wp14:editId="76FEB4ED">
            <wp:extent cx="4933007" cy="6924675"/>
            <wp:effectExtent l="0" t="0" r="127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AAA1B" w14:textId="7CCD638C" w:rsidR="00753D16" w:rsidRPr="00A427CA" w:rsidRDefault="00466CDC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5B158FB3" wp14:editId="2D1E41C1">
            <wp:extent cx="5734050" cy="2971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CB822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1.Refer internet and fill the following related to face detection algorithms and Deep learning architecture</w:t>
      </w:r>
    </w:p>
    <w:p w14:paraId="5E70C099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[A sample entry has been provided. Can also include algorithms related to </w:t>
      </w:r>
      <w:proofErr w:type="spellStart"/>
      <w:proofErr w:type="gramStart"/>
      <w:r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violajones</w:t>
      </w:r>
      <w:r w:rsidR="00AB099B"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,adaboost</w:t>
      </w:r>
      <w:proofErr w:type="spellEnd"/>
      <w:proofErr w:type="gramEnd"/>
      <w:r w:rsidR="00AB099B"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classifier also</w:t>
      </w:r>
      <w:r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]</w:t>
      </w:r>
    </w:p>
    <w:p w14:paraId="26999C07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458"/>
        <w:gridCol w:w="446"/>
        <w:gridCol w:w="577"/>
      </w:tblGrid>
      <w:tr w:rsidR="00753D16" w:rsidRPr="00A427CA" w14:paraId="16338343" w14:textId="77777777" w:rsidTr="00AF4512">
        <w:tc>
          <w:tcPr>
            <w:tcW w:w="535" w:type="dxa"/>
          </w:tcPr>
          <w:p w14:paraId="6E038857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7458" w:type="dxa"/>
          </w:tcPr>
          <w:p w14:paraId="18925C9B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446" w:type="dxa"/>
          </w:tcPr>
          <w:p w14:paraId="41F76878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577" w:type="dxa"/>
          </w:tcPr>
          <w:p w14:paraId="4B6FAC58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753D16" w:rsidRPr="00A427CA" w14:paraId="256FF6D3" w14:textId="77777777" w:rsidTr="00AF4512">
        <w:tc>
          <w:tcPr>
            <w:tcW w:w="535" w:type="dxa"/>
          </w:tcPr>
          <w:p w14:paraId="513F6C44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7458" w:type="dxa"/>
          </w:tcPr>
          <w:p w14:paraId="09295F1F" w14:textId="77777777" w:rsidR="00753D16" w:rsidRPr="00A427CA" w:rsidRDefault="000861B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48" w:anchor=":~:text=FaceNet%20is%20a%20face%20recognition,of%20face%20recognition%20benchmark%20datasets.&amp;text=About%20the%20FaceNet%20face%20recognition,implementations%20and%20pre%2Dtrained%20models" w:history="1">
              <w:r w:rsidR="00753D16" w:rsidRPr="00A427C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53D16"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446" w:type="dxa"/>
          </w:tcPr>
          <w:p w14:paraId="1332E9C1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233E3B26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753D16" w:rsidRPr="00A427CA" w14:paraId="16DED788" w14:textId="77777777" w:rsidTr="00AF4512">
        <w:tc>
          <w:tcPr>
            <w:tcW w:w="535" w:type="dxa"/>
          </w:tcPr>
          <w:p w14:paraId="535CC435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28E01101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6F90E7C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0BAD6A97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A427CA" w14:paraId="667F6616" w14:textId="77777777" w:rsidTr="00AF4512">
        <w:tc>
          <w:tcPr>
            <w:tcW w:w="535" w:type="dxa"/>
          </w:tcPr>
          <w:p w14:paraId="7DFF4A7A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45D934DD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8CDD695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BADD2DE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A427CA" w14:paraId="07391FCD" w14:textId="77777777" w:rsidTr="00AF4512">
        <w:tc>
          <w:tcPr>
            <w:tcW w:w="535" w:type="dxa"/>
          </w:tcPr>
          <w:p w14:paraId="407C5939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7D77A384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71C8E78D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367FBF1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8F29BF" w14:textId="35FAFFDA" w:rsidR="00D3164F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2.</w:t>
      </w:r>
    </w:p>
    <w:p w14:paraId="41D501C6" w14:textId="50140347" w:rsidR="00AB099B" w:rsidRPr="00A427CA" w:rsidRDefault="00AB099B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Performance Metr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4"/>
        <w:gridCol w:w="1547"/>
        <w:gridCol w:w="1929"/>
        <w:gridCol w:w="3896"/>
      </w:tblGrid>
      <w:tr w:rsidR="00AB099B" w:rsidRPr="00A427CA" w14:paraId="542D179C" w14:textId="77777777" w:rsidTr="00AB099B">
        <w:tc>
          <w:tcPr>
            <w:tcW w:w="2281" w:type="dxa"/>
          </w:tcPr>
          <w:p w14:paraId="23B1F0A2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A427CA" w14:paraId="123C8E1D" w14:textId="77777777" w:rsidTr="00AB099B">
        <w:tc>
          <w:tcPr>
            <w:tcW w:w="2281" w:type="dxa"/>
          </w:tcPr>
          <w:p w14:paraId="60EF9EBA" w14:textId="5F666D43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Peek Signal to Noise Ratio (PSNR)</w:t>
            </w:r>
          </w:p>
        </w:tc>
        <w:tc>
          <w:tcPr>
            <w:tcW w:w="2068" w:type="dxa"/>
          </w:tcPr>
          <w:p w14:paraId="63A9245A" w14:textId="65F1DB56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6AE48847" w14:textId="6955A547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2341" w:type="dxa"/>
          </w:tcPr>
          <w:p w14:paraId="50DFFF29" w14:textId="77777777" w:rsidR="00AB099B" w:rsidRPr="00E35A8B" w:rsidRDefault="00482EE0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A427CA" w:rsidRDefault="00E35A8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E35A8B">
              <w:rPr>
                <w:rFonts w:ascii="Times New Roman" w:hAnsi="Times New Roman" w:cs="Times New Roman"/>
                <w:sz w:val="24"/>
                <w:szCs w:val="24"/>
              </w:rPr>
              <w:t>is the maximum possible pixel value of the im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="00EA33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="00EA33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A33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 the M</w:t>
            </w:r>
            <w:proofErr w:type="spellStart"/>
            <w:r w:rsidR="00EA33E5" w:rsidRPr="00550AD8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="00EA33E5" w:rsidRPr="00550A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A33E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EA33E5" w:rsidRPr="00550AD8">
              <w:rPr>
                <w:rFonts w:ascii="Times New Roman" w:hAnsi="Times New Roman" w:cs="Times New Roman"/>
                <w:sz w:val="24"/>
                <w:szCs w:val="24"/>
              </w:rPr>
              <w:t xml:space="preserve">quared </w:t>
            </w:r>
            <w:r w:rsidR="00EA33E5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EA33E5" w:rsidRPr="00550AD8">
              <w:rPr>
                <w:rFonts w:ascii="Times New Roman" w:hAnsi="Times New Roman" w:cs="Times New Roman"/>
                <w:sz w:val="24"/>
                <w:szCs w:val="24"/>
              </w:rPr>
              <w:t>rror</w:t>
            </w:r>
            <w:r w:rsidR="00EA33E5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</w:tr>
      <w:tr w:rsidR="00AB099B" w:rsidRPr="00A427CA" w14:paraId="00C29F07" w14:textId="77777777" w:rsidTr="00AB099B">
        <w:tc>
          <w:tcPr>
            <w:tcW w:w="2281" w:type="dxa"/>
          </w:tcPr>
          <w:p w14:paraId="382498A5" w14:textId="23CAB59B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2068" w:type="dxa"/>
          </w:tcPr>
          <w:p w14:paraId="6F00CEED" w14:textId="47A929A8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0D0F43E6" w14:textId="5AE7686C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2341" w:type="dxa"/>
          </w:tcPr>
          <w:p w14:paraId="573E82D0" w14:textId="77777777" w:rsidR="00AB099B" w:rsidRPr="00550AD8" w:rsidRDefault="00482EE0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Default="00550AD8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DAC9451" w14:textId="5A5BAFC8" w:rsidR="00550AD8" w:rsidRPr="00550AD8" w:rsidRDefault="00550AD8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Pr="00550AD8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Pr="00550A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50AD8">
              <w:rPr>
                <w:rFonts w:ascii="Times New Roman" w:hAnsi="Times New Roman" w:cs="Times New Roman"/>
                <w:sz w:val="24"/>
                <w:szCs w:val="24"/>
              </w:rPr>
              <w:t xml:space="preserve">quar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550AD8">
              <w:rPr>
                <w:rFonts w:ascii="Times New Roman" w:hAnsi="Times New Roman" w:cs="Times New Roman"/>
                <w:sz w:val="24"/>
                <w:szCs w:val="24"/>
              </w:rPr>
              <w:t>rr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</w:t>
            </w:r>
            <w:r w:rsidRPr="00550AD8">
              <w:rPr>
                <w:rFonts w:ascii="Times New Roman" w:eastAsiaTheme="minorEastAsia" w:hAnsi="Times New Roman" w:cs="Times New Roman"/>
                <w:sz w:val="24"/>
                <w:szCs w:val="24"/>
              </w:rPr>
              <w:t>number of data points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predicted values;</w:t>
            </w:r>
          </w:p>
        </w:tc>
      </w:tr>
      <w:tr w:rsidR="00AB099B" w:rsidRPr="00A427CA" w14:paraId="6156A9FC" w14:textId="77777777" w:rsidTr="00AB099B">
        <w:tc>
          <w:tcPr>
            <w:tcW w:w="2281" w:type="dxa"/>
          </w:tcPr>
          <w:p w14:paraId="455B7A7A" w14:textId="52EE39BB" w:rsidR="00AB099B" w:rsidRPr="00A427CA" w:rsidRDefault="0068033D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Structural Similarity Index (SSIM)</w:t>
            </w:r>
          </w:p>
        </w:tc>
        <w:tc>
          <w:tcPr>
            <w:tcW w:w="2068" w:type="dxa"/>
          </w:tcPr>
          <w:p w14:paraId="6176773B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18C900BB" w14:textId="2B8C28FD" w:rsidR="00AB099B" w:rsidRPr="00A427CA" w:rsidRDefault="00527A1C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2341" w:type="dxa"/>
          </w:tcPr>
          <w:p w14:paraId="40BBDFBC" w14:textId="77777777" w:rsidR="00AB099B" w:rsidRPr="00E52EB2" w:rsidRDefault="00E52EB2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Default="00464553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746E2C" w14:textId="7D7379A4" w:rsidR="00E52EB2" w:rsidRDefault="00E52EB2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</w:t>
            </w:r>
            <w:r w:rsidR="00550AD8" w:rsidRPr="00550A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SSIM</m:t>
              </m:r>
            </m:oMath>
            <w:r w:rsidR="00550AD8">
              <w:rPr>
                <w:rFonts w:ascii="Times New Roman" w:hAnsi="Times New Roman" w:cs="Times New Roman"/>
                <w:sz w:val="24"/>
                <w:szCs w:val="24"/>
              </w:rPr>
              <w:t xml:space="preserve"> is the </w:t>
            </w:r>
            <w:r w:rsidR="00550AD8" w:rsidRPr="00550AD8">
              <w:rPr>
                <w:rFonts w:ascii="Times New Roman" w:hAnsi="Times New Roman" w:cs="Times New Roman"/>
                <w:sz w:val="24"/>
                <w:szCs w:val="24"/>
              </w:rPr>
              <w:t>Structural Similarity Index</w:t>
            </w:r>
            <w:r w:rsidR="00550AD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722DC7CB" w14:textId="4DB3CDD2" w:rsidR="00E52EB2" w:rsidRPr="00E52EB2" w:rsidRDefault="00E52EB2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avera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varianc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y</m:t>
                  </m:r>
                </m:sub>
              </m:sSub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</w:t>
            </w:r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co</w:t>
            </w:r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</m:oMath>
            <w:r w:rsidR="004F23ED" w:rsidRPr="004F23ED">
              <w:t xml:space="preserve"> </w:t>
            </w:r>
            <w:r w:rsidR="004F23ED">
              <w:rPr>
                <w:rFonts w:ascii="Times New Roman" w:hAnsi="Times New Roman" w:cs="Times New Roman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b>
              </m:sSub>
            </m:oMath>
            <w:r w:rsidR="004F23ED">
              <w:rPr>
                <w:rFonts w:ascii="Times New Roman" w:hAnsi="Times New Roman" w:cs="Times New Roman"/>
              </w:rPr>
              <w:t xml:space="preserve"> are </w:t>
            </w:r>
            <w:r w:rsidR="004F23ED" w:rsidRPr="004F23ED">
              <w:rPr>
                <w:rFonts w:ascii="Times New Roman" w:eastAsiaTheme="minorEastAsia" w:hAnsi="Times New Roman" w:cs="Times New Roman"/>
                <w:sz w:val="24"/>
                <w:szCs w:val="24"/>
              </w:rPr>
              <w:t>two variables to stabilize the division with weak denominator;</w:t>
            </w:r>
          </w:p>
        </w:tc>
      </w:tr>
    </w:tbl>
    <w:p w14:paraId="059388F5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F9D807" w14:textId="77777777" w:rsidR="00D3164F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3.Deep Learning Architectures</w:t>
      </w:r>
    </w:p>
    <w:p w14:paraId="16E140CA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A427CA" w:rsidRDefault="008C72D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[refer : </w:t>
      </w:r>
      <w:hyperlink r:id="rId49" w:history="1">
        <w:r w:rsidRPr="00A427CA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A427CA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A427CA">
        <w:rPr>
          <w:rFonts w:ascii="Times New Roman" w:hAnsi="Times New Roman" w:cs="Times New Roman"/>
        </w:rPr>
        <w:t xml:space="preserve">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A427CA" w14:paraId="03116AF2" w14:textId="77777777" w:rsidTr="00AB099B">
        <w:tc>
          <w:tcPr>
            <w:tcW w:w="1949" w:type="dxa"/>
          </w:tcPr>
          <w:p w14:paraId="6E5F7BF3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A427CA" w14:paraId="55C7313E" w14:textId="77777777" w:rsidTr="00AB099B">
        <w:tc>
          <w:tcPr>
            <w:tcW w:w="1949" w:type="dxa"/>
          </w:tcPr>
          <w:p w14:paraId="4E4088F9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LSTM</w:t>
            </w:r>
          </w:p>
        </w:tc>
        <w:tc>
          <w:tcPr>
            <w:tcW w:w="1833" w:type="dxa"/>
          </w:tcPr>
          <w:p w14:paraId="1CD3A81B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427CA" w14:paraId="0F6C7FAC" w14:textId="77777777" w:rsidTr="00AB099B">
        <w:tc>
          <w:tcPr>
            <w:tcW w:w="1949" w:type="dxa"/>
          </w:tcPr>
          <w:p w14:paraId="55B8F34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427CA" w14:paraId="5D348F0A" w14:textId="77777777" w:rsidTr="00AB099B">
        <w:tc>
          <w:tcPr>
            <w:tcW w:w="1949" w:type="dxa"/>
          </w:tcPr>
          <w:p w14:paraId="506AAE58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427CA" w14:paraId="2E921697" w14:textId="77777777" w:rsidTr="00AB099B">
        <w:tc>
          <w:tcPr>
            <w:tcW w:w="1949" w:type="dxa"/>
          </w:tcPr>
          <w:p w14:paraId="4460601A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4.</w:t>
      </w:r>
      <w:proofErr w:type="gramStart"/>
      <w:r w:rsidR="008C72D7" w:rsidRPr="00A427CA">
        <w:rPr>
          <w:rFonts w:ascii="Times New Roman" w:hAnsi="Times New Roman" w:cs="Times New Roman"/>
          <w:sz w:val="24"/>
          <w:szCs w:val="24"/>
          <w:lang w:val="en-US"/>
        </w:rPr>
        <w:t>Training ,Testing</w:t>
      </w:r>
      <w:proofErr w:type="gramEnd"/>
      <w:r w:rsidR="008C72D7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and Validation</w:t>
      </w:r>
    </w:p>
    <w:p w14:paraId="5E9173C1" w14:textId="77777777" w:rsidR="008C72D7" w:rsidRPr="00A427CA" w:rsidRDefault="002A6655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is 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</w:p>
    <w:p w14:paraId="0D129FB0" w14:textId="77777777" w:rsidR="002A6655" w:rsidRPr="00A427CA" w:rsidRDefault="000861BE" w:rsidP="00A427CA">
      <w:pPr>
        <w:jc w:val="both"/>
        <w:rPr>
          <w:rFonts w:ascii="Times New Roman" w:hAnsi="Times New Roman" w:cs="Times New Roman"/>
        </w:rPr>
      </w:pPr>
      <w:hyperlink r:id="rId50" w:tgtFrame="_blank" w:history="1">
        <w:r w:rsidR="002A6655" w:rsidRPr="00A427CA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A427CA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A427CA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A427CA">
        <w:rPr>
          <w:rFonts w:ascii="Times New Roman" w:hAnsi="Times New Roman" w:cs="Times New Roman"/>
        </w:rPr>
        <w:t>]</w:t>
      </w:r>
    </w:p>
    <w:p w14:paraId="1E84DDFC" w14:textId="77777777" w:rsidR="002A6655" w:rsidRPr="00A427CA" w:rsidRDefault="002A6655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[Provide your inference for 10-rule]</w:t>
      </w:r>
    </w:p>
    <w:p w14:paraId="6A44C51E" w14:textId="77777777" w:rsidR="00D3164F" w:rsidRPr="00A427CA" w:rsidRDefault="002A6655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A427CA" w:rsidRDefault="000861BE" w:rsidP="00A427C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1" w:tgtFrame="_blank" w:tooltip="https://github.com/overtunned/lane_detection/tree/main/dataset" w:history="1">
        <w:r w:rsidR="00E72A17" w:rsidRPr="00A427CA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A427CA" w:rsidRDefault="000861BE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2" w:history="1">
        <w:r w:rsidR="00E72A17" w:rsidRPr="00A427CA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7E898809" w14:textId="640DB6B7" w:rsidR="00E72A17" w:rsidRPr="00A427CA" w:rsidRDefault="000861BE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3" w:history="1">
        <w:r w:rsidR="00E72A17" w:rsidRPr="00A427CA">
          <w:rPr>
            <w:rStyle w:val="Hyperlink"/>
            <w:rFonts w:ascii="Times New Roman" w:hAnsi="Times New Roman" w:cs="Times New Roman"/>
          </w:rPr>
          <w:t>GitHub - rslim087a/road-image: image required for finding lane lines</w:t>
        </w:r>
      </w:hyperlink>
    </w:p>
    <w:p w14:paraId="4C8945FC" w14:textId="649347C1" w:rsidR="00E72A17" w:rsidRPr="00A427CA" w:rsidRDefault="000861BE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4" w:history="1">
        <w:proofErr w:type="spellStart"/>
        <w:r w:rsidR="00E72A17" w:rsidRPr="00A427CA">
          <w:rPr>
            <w:rStyle w:val="Hyperlink"/>
            <w:rFonts w:ascii="Times New Roman" w:hAnsi="Times New Roman" w:cs="Times New Roman"/>
          </w:rPr>
          <w:t>CULane</w:t>
        </w:r>
        <w:proofErr w:type="spellEnd"/>
        <w:r w:rsidR="00E72A17" w:rsidRPr="00A427CA">
          <w:rPr>
            <w:rStyle w:val="Hyperlink"/>
            <w:rFonts w:ascii="Times New Roman" w:hAnsi="Times New Roman" w:cs="Times New Roman"/>
          </w:rPr>
          <w:t xml:space="preserve"> dataset</w:t>
        </w:r>
      </w:hyperlink>
    </w:p>
    <w:p w14:paraId="6E8B0291" w14:textId="77777777" w:rsidR="00E72A17" w:rsidRPr="00A427CA" w:rsidRDefault="000861BE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5" w:history="1">
        <w:r w:rsidR="00E72A17" w:rsidRPr="00A427CA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A427CA" w:rsidRDefault="000861BE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6" w:history="1">
        <w:r w:rsidR="00E72A17" w:rsidRPr="00A427CA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34C1E027" w14:textId="1513441D" w:rsidR="008C72D7" w:rsidRPr="00A427CA" w:rsidRDefault="000861BE" w:rsidP="00A427C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7" w:anchor=":~:text=Vehicle%20tracking%20has%20been%20performed,using%20adaptive%20background%20subtraction%20technique." w:history="1">
        <w:r w:rsidR="00E72A17" w:rsidRPr="00A427CA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8C72D7" w:rsidRPr="00A427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56E44A" w14:textId="77777777" w:rsidR="000861BE" w:rsidRDefault="000861BE" w:rsidP="00A427CA">
      <w:pPr>
        <w:spacing w:after="0" w:line="240" w:lineRule="auto"/>
      </w:pPr>
      <w:r>
        <w:separator/>
      </w:r>
    </w:p>
  </w:endnote>
  <w:endnote w:type="continuationSeparator" w:id="0">
    <w:p w14:paraId="12C85638" w14:textId="77777777" w:rsidR="000861BE" w:rsidRDefault="000861BE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EE19ED" w14:textId="77777777" w:rsidR="000861BE" w:rsidRDefault="000861BE" w:rsidP="00A427CA">
      <w:pPr>
        <w:spacing w:after="0" w:line="240" w:lineRule="auto"/>
      </w:pPr>
      <w:r>
        <w:separator/>
      </w:r>
    </w:p>
  </w:footnote>
  <w:footnote w:type="continuationSeparator" w:id="0">
    <w:p w14:paraId="4849B5A2" w14:textId="77777777" w:rsidR="000861BE" w:rsidRDefault="000861BE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13"/>
  </w:num>
  <w:num w:numId="3">
    <w:abstractNumId w:val="10"/>
  </w:num>
  <w:num w:numId="4">
    <w:abstractNumId w:val="16"/>
  </w:num>
  <w:num w:numId="5">
    <w:abstractNumId w:val="6"/>
  </w:num>
  <w:num w:numId="6">
    <w:abstractNumId w:val="18"/>
  </w:num>
  <w:num w:numId="7">
    <w:abstractNumId w:val="7"/>
  </w:num>
  <w:num w:numId="8">
    <w:abstractNumId w:val="2"/>
  </w:num>
  <w:num w:numId="9">
    <w:abstractNumId w:val="11"/>
  </w:num>
  <w:num w:numId="10">
    <w:abstractNumId w:val="4"/>
  </w:num>
  <w:num w:numId="11">
    <w:abstractNumId w:val="0"/>
  </w:num>
  <w:num w:numId="12">
    <w:abstractNumId w:val="15"/>
  </w:num>
  <w:num w:numId="13">
    <w:abstractNumId w:val="1"/>
  </w:num>
  <w:num w:numId="14">
    <w:abstractNumId w:val="3"/>
  </w:num>
  <w:num w:numId="15">
    <w:abstractNumId w:val="14"/>
  </w:num>
  <w:num w:numId="16">
    <w:abstractNumId w:val="17"/>
  </w:num>
  <w:num w:numId="17">
    <w:abstractNumId w:val="5"/>
  </w:num>
  <w:num w:numId="18">
    <w:abstractNumId w:val="12"/>
  </w:num>
  <w:num w:numId="19">
    <w:abstractNumId w:val="9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qgUA+oehqiwAAAA="/>
  </w:docVars>
  <w:rsids>
    <w:rsidRoot w:val="00D3164F"/>
    <w:rsid w:val="000861BE"/>
    <w:rsid w:val="000D7CC0"/>
    <w:rsid w:val="001F619F"/>
    <w:rsid w:val="002516B3"/>
    <w:rsid w:val="00293C3D"/>
    <w:rsid w:val="002A6655"/>
    <w:rsid w:val="002A7725"/>
    <w:rsid w:val="002F11E3"/>
    <w:rsid w:val="003217B1"/>
    <w:rsid w:val="00355BE0"/>
    <w:rsid w:val="0036392F"/>
    <w:rsid w:val="003E480D"/>
    <w:rsid w:val="00431A99"/>
    <w:rsid w:val="00464553"/>
    <w:rsid w:val="00466CDC"/>
    <w:rsid w:val="00482EE0"/>
    <w:rsid w:val="004C4F8B"/>
    <w:rsid w:val="004E1557"/>
    <w:rsid w:val="004F23ED"/>
    <w:rsid w:val="005226F4"/>
    <w:rsid w:val="00527A1C"/>
    <w:rsid w:val="00550AD8"/>
    <w:rsid w:val="00556401"/>
    <w:rsid w:val="005D73AA"/>
    <w:rsid w:val="00620EAE"/>
    <w:rsid w:val="0068033D"/>
    <w:rsid w:val="006C0ACF"/>
    <w:rsid w:val="006C5CF5"/>
    <w:rsid w:val="0075294D"/>
    <w:rsid w:val="00753D16"/>
    <w:rsid w:val="0079122B"/>
    <w:rsid w:val="0079481E"/>
    <w:rsid w:val="007C2B5C"/>
    <w:rsid w:val="00827265"/>
    <w:rsid w:val="00864732"/>
    <w:rsid w:val="008C72D7"/>
    <w:rsid w:val="008F14E8"/>
    <w:rsid w:val="00A347AC"/>
    <w:rsid w:val="00A427CA"/>
    <w:rsid w:val="00A67904"/>
    <w:rsid w:val="00A952AD"/>
    <w:rsid w:val="00AB099B"/>
    <w:rsid w:val="00AB2DF6"/>
    <w:rsid w:val="00AB55E7"/>
    <w:rsid w:val="00AC453E"/>
    <w:rsid w:val="00AD661F"/>
    <w:rsid w:val="00AD7866"/>
    <w:rsid w:val="00AF4512"/>
    <w:rsid w:val="00B446C5"/>
    <w:rsid w:val="00B54DA8"/>
    <w:rsid w:val="00B71121"/>
    <w:rsid w:val="00BD38A5"/>
    <w:rsid w:val="00C6172F"/>
    <w:rsid w:val="00C658A2"/>
    <w:rsid w:val="00C97EE6"/>
    <w:rsid w:val="00CE2D1C"/>
    <w:rsid w:val="00CF5977"/>
    <w:rsid w:val="00D3164F"/>
    <w:rsid w:val="00E35A8B"/>
    <w:rsid w:val="00E379A5"/>
    <w:rsid w:val="00E52EB2"/>
    <w:rsid w:val="00E72A17"/>
    <w:rsid w:val="00EA33E5"/>
    <w:rsid w:val="00EB7EC2"/>
    <w:rsid w:val="00F31831"/>
    <w:rsid w:val="00F65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hyperlink" Target="https://lionbridge.ai/training-data-guide/" TargetMode="External"/><Relationship Id="rId55" Type="http://schemas.openxmlformats.org/officeDocument/2006/relationships/hyperlink" Target="https://www.researchgate.net/publication/331478663_Real-Time_Detection_of_Road_Lane-Lines_for_Autonomous_Driving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jpeg"/><Relationship Id="rId46" Type="http://schemas.openxmlformats.org/officeDocument/2006/relationships/image" Target="media/image37.png"/><Relationship Id="rId59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hyperlink" Target="https://xingangpan.github.io/projects/CULane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yperlink" Target="https://github.com/rslim087a/road-image" TargetMode="External"/><Relationship Id="rId58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hyperlink" Target="https://developer.ibm.com/technologies/artificial-intelligence/articles/cc-machine-learning-deep-learning-architectures/" TargetMode="External"/><Relationship Id="rId57" Type="http://schemas.openxmlformats.org/officeDocument/2006/relationships/hyperlink" Target="https://link.springer.com/chapter/10.1007/978-981-15-0633-8_156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hyperlink" Target="https://github.com/rslim087a/road-vide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hyperlink" Target="https://machinelearningmastery.com/how-to-develop-a-face-recognition-system-using-facenet-in-keras-and-an-svm-classifier/" TargetMode="External"/><Relationship Id="rId56" Type="http://schemas.openxmlformats.org/officeDocument/2006/relationships/hyperlink" Target="https://ieeexplore.ieee.org/document/9253415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github.com/overtunned/lane_detection/tree/main/Dataset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25</Pages>
  <Words>1381</Words>
  <Characters>787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53</cp:revision>
  <dcterms:created xsi:type="dcterms:W3CDTF">2021-05-16T06:27:00Z</dcterms:created>
  <dcterms:modified xsi:type="dcterms:W3CDTF">2021-05-20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